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69327" w14:textId="33CBB007" w:rsidR="00471F64" w:rsidRPr="00C2303D" w:rsidRDefault="00471F64" w:rsidP="000074F8">
      <w:pPr>
        <w:rPr>
          <w:sz w:val="2"/>
          <w:szCs w:val="2"/>
        </w:rPr>
      </w:pPr>
    </w:p>
    <w:p w14:paraId="282CC7D9" w14:textId="6BF04563" w:rsidR="009E6DA2" w:rsidRPr="00C2303D" w:rsidRDefault="00385A07" w:rsidP="00385A07">
      <w:pPr>
        <w:jc w:val="center"/>
        <w:rPr>
          <w:b/>
          <w:bCs/>
          <w:sz w:val="28"/>
          <w:szCs w:val="28"/>
          <w:u w:val="single"/>
          <w:rtl/>
          <w:lang w:bidi="ar-AE"/>
        </w:rPr>
      </w:pPr>
      <w:r>
        <w:rPr>
          <w:rFonts w:hint="cs"/>
          <w:b/>
          <w:bCs/>
          <w:sz w:val="28"/>
          <w:szCs w:val="28"/>
          <w:u w:val="single"/>
          <w:rtl/>
          <w:lang w:bidi="ar-AE"/>
        </w:rPr>
        <w:t>طلب استخدام الأموال</w:t>
      </w:r>
      <w:r w:rsidR="0090520C">
        <w:rPr>
          <w:rFonts w:hint="cs"/>
          <w:b/>
          <w:bCs/>
          <w:sz w:val="28"/>
          <w:szCs w:val="28"/>
          <w:u w:val="single"/>
          <w:rtl/>
          <w:lang w:bidi="ar-AE"/>
        </w:rPr>
        <w:t xml:space="preserve"> أو الأصول</w:t>
      </w:r>
      <w:r>
        <w:rPr>
          <w:rFonts w:hint="cs"/>
          <w:b/>
          <w:bCs/>
          <w:sz w:val="28"/>
          <w:szCs w:val="28"/>
          <w:u w:val="single"/>
          <w:rtl/>
          <w:lang w:bidi="ar-AE"/>
        </w:rPr>
        <w:t xml:space="preserve"> الم</w:t>
      </w:r>
      <w:r w:rsidR="0090520C">
        <w:rPr>
          <w:rFonts w:hint="cs"/>
          <w:b/>
          <w:bCs/>
          <w:sz w:val="28"/>
          <w:szCs w:val="28"/>
          <w:u w:val="single"/>
          <w:rtl/>
          <w:lang w:bidi="ar-AE"/>
        </w:rPr>
        <w:t>ُ</w:t>
      </w:r>
      <w:r>
        <w:rPr>
          <w:rFonts w:hint="cs"/>
          <w:b/>
          <w:bCs/>
          <w:sz w:val="28"/>
          <w:szCs w:val="28"/>
          <w:u w:val="single"/>
          <w:rtl/>
          <w:lang w:bidi="ar-AE"/>
        </w:rPr>
        <w:t>جم</w:t>
      </w:r>
      <w:r w:rsidR="0090520C">
        <w:rPr>
          <w:rFonts w:hint="cs"/>
          <w:b/>
          <w:bCs/>
          <w:sz w:val="28"/>
          <w:szCs w:val="28"/>
          <w:u w:val="single"/>
          <w:rtl/>
          <w:lang w:bidi="ar-AE"/>
        </w:rPr>
        <w:t>ّ</w:t>
      </w:r>
      <w:r>
        <w:rPr>
          <w:rFonts w:hint="cs"/>
          <w:b/>
          <w:bCs/>
          <w:sz w:val="28"/>
          <w:szCs w:val="28"/>
          <w:u w:val="single"/>
          <w:rtl/>
          <w:lang w:bidi="ar-AE"/>
        </w:rPr>
        <w:t>دة لتغطية المصاريف الأساسية والإستثنائية</w:t>
      </w:r>
    </w:p>
    <w:p w14:paraId="378E2D4C" w14:textId="646C964C" w:rsidR="009E6DA2" w:rsidRPr="00C2303D" w:rsidRDefault="009E6DA2" w:rsidP="009E6DA2">
      <w:pPr>
        <w:jc w:val="center"/>
        <w:rPr>
          <w:sz w:val="10"/>
          <w:szCs w:val="10"/>
          <w:rtl/>
          <w:lang w:bidi="ar-AE"/>
        </w:rPr>
      </w:pPr>
    </w:p>
    <w:p w14:paraId="34CECBB5" w14:textId="4DE4D74D" w:rsidR="009E6DA2" w:rsidRPr="00C2303D" w:rsidRDefault="00385A07" w:rsidP="00C2303D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 xml:space="preserve"> إ</w:t>
      </w:r>
      <w:r w:rsidR="00D94E2A" w:rsidRPr="00C2303D">
        <w:rPr>
          <w:rFonts w:hint="cs"/>
          <w:b/>
          <w:bCs/>
          <w:sz w:val="28"/>
          <w:szCs w:val="28"/>
          <w:rtl/>
          <w:lang w:bidi="ar-AE"/>
        </w:rPr>
        <w:t>سم (</w:t>
      </w:r>
      <w:r w:rsidR="009E6DA2" w:rsidRPr="00C2303D">
        <w:rPr>
          <w:rFonts w:hint="cs"/>
          <w:b/>
          <w:bCs/>
          <w:sz w:val="28"/>
          <w:szCs w:val="28"/>
          <w:rtl/>
          <w:lang w:bidi="ar-AE"/>
        </w:rPr>
        <w:t>الشخص</w:t>
      </w:r>
      <w:r w:rsidR="00E608EE" w:rsidRPr="00C2303D">
        <w:rPr>
          <w:rFonts w:hint="cs"/>
          <w:b/>
          <w:bCs/>
          <w:sz w:val="28"/>
          <w:szCs w:val="28"/>
          <w:rtl/>
          <w:lang w:bidi="ar-AE"/>
        </w:rPr>
        <w:t xml:space="preserve"> / الكيان</w:t>
      </w:r>
      <w:r w:rsidR="00D94E2A" w:rsidRPr="00C2303D">
        <w:rPr>
          <w:rFonts w:hint="cs"/>
          <w:b/>
          <w:bCs/>
          <w:sz w:val="28"/>
          <w:szCs w:val="28"/>
          <w:rtl/>
          <w:lang w:bidi="ar-AE"/>
        </w:rPr>
        <w:t>) الم</w:t>
      </w:r>
      <w:r w:rsidR="00BF3E3B">
        <w:rPr>
          <w:rFonts w:hint="cs"/>
          <w:b/>
          <w:bCs/>
          <w:sz w:val="28"/>
          <w:szCs w:val="28"/>
          <w:rtl/>
          <w:lang w:bidi="ar-AE"/>
        </w:rPr>
        <w:t>ُ</w:t>
      </w:r>
      <w:bookmarkStart w:id="0" w:name="_GoBack"/>
      <w:bookmarkEnd w:id="0"/>
      <w:r w:rsidR="00D94E2A" w:rsidRPr="00C2303D">
        <w:rPr>
          <w:rFonts w:hint="cs"/>
          <w:b/>
          <w:bCs/>
          <w:sz w:val="28"/>
          <w:szCs w:val="28"/>
          <w:rtl/>
          <w:lang w:bidi="ar-AE"/>
        </w:rPr>
        <w:t>در</w:t>
      </w:r>
      <w:r w:rsidR="009E6DA2" w:rsidRPr="00C2303D">
        <w:rPr>
          <w:rFonts w:hint="cs"/>
          <w:b/>
          <w:bCs/>
          <w:sz w:val="28"/>
          <w:szCs w:val="28"/>
          <w:rtl/>
          <w:lang w:bidi="ar-AE"/>
        </w:rPr>
        <w:t xml:space="preserve">ج: </w:t>
      </w:r>
    </w:p>
    <w:p w14:paraId="30EDD052" w14:textId="77777777" w:rsidR="00A54593" w:rsidRPr="00C2303D" w:rsidRDefault="00A54593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</w:p>
    <w:p w14:paraId="56743CA3" w14:textId="10243B93" w:rsidR="00A54593" w:rsidRDefault="00385A07" w:rsidP="0090520C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 xml:space="preserve"> الجهة الم</w:t>
      </w:r>
      <w:r w:rsidR="0090520C">
        <w:rPr>
          <w:rFonts w:hint="cs"/>
          <w:b/>
          <w:bCs/>
          <w:sz w:val="28"/>
          <w:szCs w:val="28"/>
          <w:rtl/>
          <w:lang w:bidi="ar-AE"/>
        </w:rPr>
        <w:t>ُ</w:t>
      </w:r>
      <w:r>
        <w:rPr>
          <w:rFonts w:hint="cs"/>
          <w:b/>
          <w:bCs/>
          <w:sz w:val="28"/>
          <w:szCs w:val="28"/>
          <w:rtl/>
          <w:lang w:bidi="ar-AE"/>
        </w:rPr>
        <w:t>جم</w:t>
      </w:r>
      <w:r w:rsidR="0090520C">
        <w:rPr>
          <w:rFonts w:hint="cs"/>
          <w:b/>
          <w:bCs/>
          <w:sz w:val="28"/>
          <w:szCs w:val="28"/>
          <w:rtl/>
          <w:lang w:bidi="ar-AE"/>
        </w:rPr>
        <w:t>ّ</w:t>
      </w:r>
      <w:r>
        <w:rPr>
          <w:rFonts w:hint="cs"/>
          <w:b/>
          <w:bCs/>
          <w:sz w:val="28"/>
          <w:szCs w:val="28"/>
          <w:rtl/>
          <w:lang w:bidi="ar-AE"/>
        </w:rPr>
        <w:t>دة للأموال</w:t>
      </w:r>
      <w:r w:rsidR="0090520C">
        <w:rPr>
          <w:rFonts w:hint="cs"/>
          <w:b/>
          <w:bCs/>
          <w:sz w:val="28"/>
          <w:szCs w:val="28"/>
          <w:rtl/>
          <w:lang w:bidi="ar-AE"/>
        </w:rPr>
        <w:t xml:space="preserve"> أو الأصول</w:t>
      </w:r>
      <w:r>
        <w:rPr>
          <w:rFonts w:hint="cs"/>
          <w:b/>
          <w:bCs/>
          <w:sz w:val="28"/>
          <w:szCs w:val="28"/>
          <w:rtl/>
          <w:lang w:bidi="ar-AE"/>
        </w:rPr>
        <w:t>:</w:t>
      </w:r>
    </w:p>
    <w:p w14:paraId="340BCCAB" w14:textId="77777777" w:rsidR="00385A07" w:rsidRPr="00385A07" w:rsidRDefault="00385A07" w:rsidP="00385A07">
      <w:pPr>
        <w:pStyle w:val="ListParagraph"/>
        <w:rPr>
          <w:b/>
          <w:bCs/>
          <w:sz w:val="28"/>
          <w:szCs w:val="28"/>
          <w:rtl/>
          <w:lang w:bidi="ar-AE"/>
        </w:rPr>
      </w:pPr>
    </w:p>
    <w:p w14:paraId="0A91C0C1" w14:textId="5FAA4BFF" w:rsidR="00385A07" w:rsidRPr="00C2303D" w:rsidRDefault="00385A07" w:rsidP="00385A07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 xml:space="preserve"> المبالغ الم</w:t>
      </w:r>
      <w:r w:rsidR="00BF3E3B">
        <w:rPr>
          <w:rFonts w:hint="cs"/>
          <w:b/>
          <w:bCs/>
          <w:sz w:val="28"/>
          <w:szCs w:val="28"/>
          <w:rtl/>
          <w:lang w:bidi="ar-AE"/>
        </w:rPr>
        <w:t>ُ</w:t>
      </w:r>
      <w:r>
        <w:rPr>
          <w:rFonts w:hint="cs"/>
          <w:b/>
          <w:bCs/>
          <w:sz w:val="28"/>
          <w:szCs w:val="28"/>
          <w:rtl/>
          <w:lang w:bidi="ar-AE"/>
        </w:rPr>
        <w:t>جم</w:t>
      </w:r>
      <w:r w:rsidR="00BF3E3B">
        <w:rPr>
          <w:rFonts w:hint="cs"/>
          <w:b/>
          <w:bCs/>
          <w:sz w:val="28"/>
          <w:szCs w:val="28"/>
          <w:rtl/>
          <w:lang w:bidi="ar-AE"/>
        </w:rPr>
        <w:t>ّ</w:t>
      </w:r>
      <w:r>
        <w:rPr>
          <w:rFonts w:hint="cs"/>
          <w:b/>
          <w:bCs/>
          <w:sz w:val="28"/>
          <w:szCs w:val="28"/>
          <w:rtl/>
          <w:lang w:bidi="ar-AE"/>
        </w:rPr>
        <w:t>دة:</w:t>
      </w:r>
    </w:p>
    <w:p w14:paraId="59C4300D" w14:textId="77777777" w:rsidR="00A54593" w:rsidRPr="00C2303D" w:rsidRDefault="00A54593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</w:p>
    <w:p w14:paraId="105BC21C" w14:textId="70BC0E51" w:rsidR="0062581D" w:rsidRDefault="0062581D" w:rsidP="003172E9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 xml:space="preserve"> الغرض من استخدام المبلغ </w:t>
      </w:r>
      <w:r w:rsidR="00FC69F2">
        <w:rPr>
          <w:rFonts w:hint="cs"/>
          <w:b/>
          <w:bCs/>
          <w:sz w:val="28"/>
          <w:szCs w:val="28"/>
          <w:rtl/>
          <w:lang w:bidi="ar-AE"/>
        </w:rPr>
        <w:t>(يرجى تحديد أحد الخيارات)</w:t>
      </w:r>
      <w:r w:rsidR="003172E9">
        <w:rPr>
          <w:rFonts w:hint="cs"/>
          <w:b/>
          <w:bCs/>
          <w:sz w:val="28"/>
          <w:szCs w:val="28"/>
          <w:rtl/>
          <w:lang w:bidi="ar-AE"/>
        </w:rPr>
        <w:t>:</w:t>
      </w:r>
      <w:r>
        <w:rPr>
          <w:rFonts w:hint="cs"/>
          <w:b/>
          <w:bCs/>
          <w:sz w:val="28"/>
          <w:szCs w:val="28"/>
          <w:rtl/>
          <w:lang w:bidi="ar-AE"/>
        </w:rPr>
        <w:t xml:space="preserve">   </w:t>
      </w:r>
    </w:p>
    <w:p w14:paraId="7C83CDAE" w14:textId="77777777" w:rsidR="0062581D" w:rsidRPr="003172E9" w:rsidRDefault="0062581D" w:rsidP="0062581D">
      <w:pPr>
        <w:pStyle w:val="ListParagraph"/>
        <w:rPr>
          <w:b/>
          <w:bCs/>
          <w:sz w:val="20"/>
          <w:szCs w:val="20"/>
          <w:rtl/>
          <w:lang w:bidi="ar-AE"/>
        </w:rPr>
      </w:pPr>
    </w:p>
    <w:p w14:paraId="56583B62" w14:textId="127ED38A" w:rsidR="0062581D" w:rsidRPr="00716D6B" w:rsidRDefault="0062581D" w:rsidP="00541254">
      <w:pPr>
        <w:pStyle w:val="ListParagraph"/>
        <w:numPr>
          <w:ilvl w:val="0"/>
          <w:numId w:val="18"/>
        </w:numPr>
        <w:tabs>
          <w:tab w:val="right" w:pos="-90"/>
        </w:tabs>
        <w:bidi/>
        <w:ind w:left="356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نفقات أساسية</w:t>
      </w:r>
    </w:p>
    <w:p w14:paraId="6B5E293A" w14:textId="272D3BEA" w:rsidR="0062581D" w:rsidRPr="00C2303D" w:rsidRDefault="0062581D" w:rsidP="00541254">
      <w:pPr>
        <w:pStyle w:val="ListParagraph"/>
        <w:numPr>
          <w:ilvl w:val="0"/>
          <w:numId w:val="18"/>
        </w:numPr>
        <w:tabs>
          <w:tab w:val="right" w:pos="-90"/>
        </w:tabs>
        <w:bidi/>
        <w:ind w:left="356"/>
        <w:rPr>
          <w:b/>
          <w:bCs/>
          <w:sz w:val="28"/>
          <w:szCs w:val="28"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نفقات استثنائية</w:t>
      </w:r>
    </w:p>
    <w:p w14:paraId="76859257" w14:textId="77777777" w:rsidR="00A54593" w:rsidRPr="00C2303D" w:rsidRDefault="00A54593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</w:p>
    <w:p w14:paraId="1EF66397" w14:textId="3F06CEA4" w:rsidR="00A54593" w:rsidRDefault="0062581D" w:rsidP="003172E9">
      <w:pPr>
        <w:pStyle w:val="ListParagraph"/>
        <w:numPr>
          <w:ilvl w:val="0"/>
          <w:numId w:val="14"/>
        </w:numPr>
        <w:tabs>
          <w:tab w:val="right" w:pos="-90"/>
        </w:tabs>
        <w:bidi/>
        <w:ind w:left="-4" w:hanging="356"/>
        <w:rPr>
          <w:b/>
          <w:bCs/>
          <w:sz w:val="28"/>
          <w:szCs w:val="28"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 xml:space="preserve"> </w:t>
      </w:r>
      <w:r w:rsidR="00FC69F2">
        <w:rPr>
          <w:rFonts w:hint="cs"/>
          <w:b/>
          <w:bCs/>
          <w:sz w:val="28"/>
          <w:szCs w:val="28"/>
          <w:rtl/>
          <w:lang w:bidi="ar-AE"/>
        </w:rPr>
        <w:t xml:space="preserve">في حال الإعفاء لتغطية </w:t>
      </w:r>
      <w:r w:rsidR="00FC69F2" w:rsidRPr="00FC69F2">
        <w:rPr>
          <w:rFonts w:hint="cs"/>
          <w:b/>
          <w:bCs/>
          <w:sz w:val="28"/>
          <w:szCs w:val="28"/>
          <w:rtl/>
          <w:lang w:bidi="ar-AE"/>
        </w:rPr>
        <w:t xml:space="preserve">نفقات </w:t>
      </w:r>
      <w:r w:rsidR="00FC69F2" w:rsidRPr="00FC69F2">
        <w:rPr>
          <w:rFonts w:hint="cs"/>
          <w:b/>
          <w:bCs/>
          <w:sz w:val="28"/>
          <w:szCs w:val="28"/>
          <w:u w:val="single"/>
          <w:rtl/>
          <w:lang w:bidi="ar-AE"/>
        </w:rPr>
        <w:t>أساسية</w:t>
      </w:r>
      <w:r w:rsidR="00FC69F2">
        <w:rPr>
          <w:rFonts w:hint="cs"/>
          <w:b/>
          <w:bCs/>
          <w:sz w:val="28"/>
          <w:szCs w:val="28"/>
          <w:rtl/>
          <w:lang w:bidi="ar-AE"/>
        </w:rPr>
        <w:t>، يرجى تقديم التفاصيل وذكر المبلغ عند الإقتضاء</w:t>
      </w:r>
      <w:r w:rsidR="003172E9">
        <w:rPr>
          <w:rFonts w:hint="cs"/>
          <w:b/>
          <w:bCs/>
          <w:sz w:val="28"/>
          <w:szCs w:val="28"/>
          <w:rtl/>
          <w:lang w:bidi="ar-AE"/>
        </w:rPr>
        <w:t xml:space="preserve"> وإرفاق الوثائق المعززة ذات الصلة</w:t>
      </w:r>
      <w:r w:rsidR="00FC69F2">
        <w:rPr>
          <w:rFonts w:hint="cs"/>
          <w:b/>
          <w:bCs/>
          <w:sz w:val="28"/>
          <w:szCs w:val="28"/>
          <w:rtl/>
          <w:lang w:bidi="ar-AE"/>
        </w:rPr>
        <w:t>:</w:t>
      </w:r>
    </w:p>
    <w:p w14:paraId="75149A86" w14:textId="308BB54C" w:rsidR="00FC69F2" w:rsidRDefault="00FC69F2" w:rsidP="00FC69F2">
      <w:pPr>
        <w:pStyle w:val="ListParagraph"/>
        <w:tabs>
          <w:tab w:val="right" w:pos="-90"/>
        </w:tabs>
        <w:bidi/>
        <w:ind w:left="270"/>
        <w:rPr>
          <w:b/>
          <w:bCs/>
          <w:sz w:val="28"/>
          <w:szCs w:val="28"/>
          <w:rtl/>
          <w:lang w:bidi="ar-AE"/>
        </w:rPr>
      </w:pPr>
    </w:p>
    <w:p w14:paraId="7AB7027E" w14:textId="5F380613" w:rsidR="00FC69F2" w:rsidRDefault="00FC69F2" w:rsidP="00FC69F2">
      <w:pPr>
        <w:pStyle w:val="ListParagraph"/>
        <w:tabs>
          <w:tab w:val="right" w:pos="-90"/>
        </w:tabs>
        <w:bidi/>
        <w:ind w:left="270"/>
        <w:rPr>
          <w:b/>
          <w:bCs/>
          <w:sz w:val="28"/>
          <w:szCs w:val="28"/>
          <w:rtl/>
          <w:lang w:bidi="ar-AE"/>
        </w:rPr>
      </w:pPr>
    </w:p>
    <w:p w14:paraId="034DF49A" w14:textId="26500286" w:rsidR="00FC69F2" w:rsidRDefault="00FC69F2" w:rsidP="00FC69F2">
      <w:pPr>
        <w:pStyle w:val="ListParagraph"/>
        <w:tabs>
          <w:tab w:val="right" w:pos="-90"/>
        </w:tabs>
        <w:bidi/>
        <w:ind w:left="270"/>
        <w:rPr>
          <w:b/>
          <w:bCs/>
          <w:sz w:val="28"/>
          <w:szCs w:val="28"/>
          <w:rtl/>
          <w:lang w:bidi="ar-AE"/>
        </w:rPr>
      </w:pPr>
    </w:p>
    <w:p w14:paraId="667D8407" w14:textId="7E694F9E" w:rsidR="00FC69F2" w:rsidRDefault="00FC69F2" w:rsidP="00FC69F2">
      <w:pPr>
        <w:pStyle w:val="ListParagraph"/>
        <w:tabs>
          <w:tab w:val="right" w:pos="-90"/>
        </w:tabs>
        <w:bidi/>
        <w:ind w:left="270"/>
        <w:rPr>
          <w:b/>
          <w:bCs/>
          <w:sz w:val="28"/>
          <w:szCs w:val="28"/>
          <w:lang w:bidi="ar-AE"/>
        </w:rPr>
      </w:pPr>
    </w:p>
    <w:p w14:paraId="29204E05" w14:textId="77777777" w:rsidR="00716D6B" w:rsidRDefault="00716D6B" w:rsidP="00716D6B">
      <w:pPr>
        <w:pStyle w:val="ListParagraph"/>
        <w:tabs>
          <w:tab w:val="right" w:pos="-90"/>
        </w:tabs>
        <w:bidi/>
        <w:ind w:left="270"/>
        <w:rPr>
          <w:b/>
          <w:bCs/>
          <w:sz w:val="28"/>
          <w:szCs w:val="28"/>
          <w:rtl/>
          <w:lang w:bidi="ar-AE"/>
        </w:rPr>
      </w:pPr>
    </w:p>
    <w:p w14:paraId="0F7AD215" w14:textId="77777777" w:rsidR="00FC69F2" w:rsidRDefault="00FC69F2" w:rsidP="00FC69F2">
      <w:pPr>
        <w:pStyle w:val="ListParagraph"/>
        <w:tabs>
          <w:tab w:val="right" w:pos="-90"/>
        </w:tabs>
        <w:bidi/>
        <w:ind w:left="270"/>
        <w:rPr>
          <w:b/>
          <w:bCs/>
          <w:sz w:val="28"/>
          <w:szCs w:val="28"/>
          <w:lang w:bidi="ar-AE"/>
        </w:rPr>
      </w:pPr>
    </w:p>
    <w:p w14:paraId="4125F3C3" w14:textId="0416735C" w:rsidR="003172E9" w:rsidRDefault="00FC69F2" w:rsidP="003172E9">
      <w:pPr>
        <w:pStyle w:val="ListParagraph"/>
        <w:numPr>
          <w:ilvl w:val="0"/>
          <w:numId w:val="14"/>
        </w:numPr>
        <w:tabs>
          <w:tab w:val="right" w:pos="-94"/>
        </w:tabs>
        <w:bidi/>
        <w:ind w:left="-4" w:hanging="356"/>
        <w:rPr>
          <w:b/>
          <w:bCs/>
          <w:sz w:val="28"/>
          <w:szCs w:val="28"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 xml:space="preserve"> في حال الإعفاء لتغطية </w:t>
      </w:r>
      <w:r w:rsidRPr="00FC69F2">
        <w:rPr>
          <w:rFonts w:hint="cs"/>
          <w:b/>
          <w:bCs/>
          <w:sz w:val="28"/>
          <w:szCs w:val="28"/>
          <w:rtl/>
          <w:lang w:bidi="ar-AE"/>
        </w:rPr>
        <w:t xml:space="preserve">نفقات </w:t>
      </w:r>
      <w:r>
        <w:rPr>
          <w:rFonts w:hint="cs"/>
          <w:b/>
          <w:bCs/>
          <w:sz w:val="28"/>
          <w:szCs w:val="28"/>
          <w:u w:val="single"/>
          <w:rtl/>
          <w:lang w:bidi="ar-AE"/>
        </w:rPr>
        <w:t>استثنائية</w:t>
      </w:r>
      <w:r>
        <w:rPr>
          <w:rFonts w:hint="cs"/>
          <w:b/>
          <w:bCs/>
          <w:sz w:val="28"/>
          <w:szCs w:val="28"/>
          <w:rtl/>
          <w:lang w:bidi="ar-AE"/>
        </w:rPr>
        <w:t xml:space="preserve">، يرجى </w:t>
      </w:r>
      <w:r w:rsidR="0048658D">
        <w:rPr>
          <w:rFonts w:hint="cs"/>
          <w:b/>
          <w:bCs/>
          <w:sz w:val="28"/>
          <w:szCs w:val="28"/>
          <w:rtl/>
          <w:lang w:bidi="ar-AE"/>
        </w:rPr>
        <w:t>تقديم التفاصيل وذكر المبلغ عند الإقتضاء</w:t>
      </w:r>
      <w:r w:rsidR="003172E9">
        <w:rPr>
          <w:rFonts w:hint="cs"/>
          <w:b/>
          <w:bCs/>
          <w:sz w:val="28"/>
          <w:szCs w:val="28"/>
          <w:rtl/>
          <w:lang w:bidi="ar-AE"/>
        </w:rPr>
        <w:t xml:space="preserve"> وإرفاق الوثائق المعززة ذات الصلة:</w:t>
      </w:r>
    </w:p>
    <w:p w14:paraId="106CA330" w14:textId="77777777" w:rsidR="003172E9" w:rsidRPr="000C016E" w:rsidRDefault="003172E9" w:rsidP="000C016E">
      <w:pPr>
        <w:tabs>
          <w:tab w:val="right" w:pos="-94"/>
        </w:tabs>
        <w:bidi/>
        <w:ind w:left="-360"/>
        <w:rPr>
          <w:b/>
          <w:bCs/>
          <w:sz w:val="28"/>
          <w:szCs w:val="28"/>
          <w:lang w:bidi="ar-AE"/>
        </w:rPr>
      </w:pPr>
    </w:p>
    <w:p w14:paraId="72040507" w14:textId="77777777" w:rsidR="003172E9" w:rsidRPr="003172E9" w:rsidRDefault="003172E9" w:rsidP="003172E9">
      <w:pPr>
        <w:pStyle w:val="ListParagraph"/>
        <w:tabs>
          <w:tab w:val="right" w:pos="-90"/>
        </w:tabs>
        <w:bidi/>
        <w:ind w:left="270"/>
        <w:rPr>
          <w:b/>
          <w:bCs/>
          <w:sz w:val="28"/>
          <w:szCs w:val="28"/>
          <w:rtl/>
          <w:lang w:bidi="ar-AE"/>
        </w:rPr>
      </w:pPr>
    </w:p>
    <w:p w14:paraId="56BAE0E0" w14:textId="04030117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024D92B8" w14:textId="5CADDEEA" w:rsidR="00D94E2A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lang w:bidi="ar-AE"/>
        </w:rPr>
      </w:pPr>
    </w:p>
    <w:p w14:paraId="154D93D9" w14:textId="77777777" w:rsidR="00716D6B" w:rsidRPr="00C2303D" w:rsidRDefault="00716D6B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3F49E46F" w14:textId="720F4AB2" w:rsidR="00C2303D" w:rsidRDefault="00C2303D" w:rsidP="00C2303D">
      <w:pPr>
        <w:tabs>
          <w:tab w:val="right" w:pos="-90"/>
        </w:tabs>
        <w:bidi/>
        <w:rPr>
          <w:b/>
          <w:bCs/>
          <w:sz w:val="28"/>
          <w:szCs w:val="28"/>
          <w:lang w:bidi="ar-AE"/>
        </w:rPr>
      </w:pPr>
    </w:p>
    <w:p w14:paraId="4FB18354" w14:textId="77777777" w:rsidR="00716D6B" w:rsidRPr="00C2303D" w:rsidRDefault="00716D6B" w:rsidP="00716D6B">
      <w:pPr>
        <w:tabs>
          <w:tab w:val="right" w:pos="-90"/>
        </w:tabs>
        <w:bidi/>
        <w:rPr>
          <w:b/>
          <w:bCs/>
          <w:sz w:val="28"/>
          <w:szCs w:val="28"/>
          <w:rtl/>
          <w:lang w:bidi="ar-AE"/>
        </w:rPr>
      </w:pPr>
    </w:p>
    <w:p w14:paraId="14766A1C" w14:textId="7387B988" w:rsidR="009E6DA2" w:rsidRPr="00C2303D" w:rsidRDefault="009E6DA2" w:rsidP="000C016E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ع</w:t>
      </w:r>
      <w:r w:rsidR="00BF3E3B">
        <w:rPr>
          <w:rFonts w:hint="cs"/>
          <w:b/>
          <w:bCs/>
          <w:sz w:val="28"/>
          <w:szCs w:val="28"/>
          <w:rtl/>
          <w:lang w:bidi="ar-AE"/>
        </w:rPr>
        <w:t>نوان التواصل لطلب الإيضاحات والإ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بلاغ بنتيجة ال</w:t>
      </w:r>
      <w:r w:rsidR="000C016E">
        <w:rPr>
          <w:rFonts w:hint="cs"/>
          <w:b/>
          <w:bCs/>
          <w:sz w:val="28"/>
          <w:szCs w:val="28"/>
          <w:rtl/>
          <w:lang w:bidi="ar-AE"/>
        </w:rPr>
        <w:t>طلب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:</w:t>
      </w:r>
    </w:p>
    <w:p w14:paraId="3205044E" w14:textId="217A5DEC" w:rsidR="009E6DA2" w:rsidRPr="00C2303D" w:rsidRDefault="000A73A8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رقم الهاتف</w:t>
      </w:r>
      <w:r w:rsidR="0080414E" w:rsidRPr="00C2303D">
        <w:rPr>
          <w:rFonts w:hint="cs"/>
          <w:b/>
          <w:bCs/>
          <w:sz w:val="28"/>
          <w:szCs w:val="28"/>
          <w:rtl/>
          <w:lang w:bidi="ar-AE"/>
        </w:rPr>
        <w:t>:</w:t>
      </w:r>
    </w:p>
    <w:p w14:paraId="36316337" w14:textId="52428A35" w:rsidR="00560061" w:rsidRPr="00D01B16" w:rsidRDefault="00601E74" w:rsidP="00D01B16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بريد</w:t>
      </w:r>
      <w:r w:rsidR="009E6DA2" w:rsidRPr="00C2303D">
        <w:rPr>
          <w:rFonts w:hint="cs"/>
          <w:b/>
          <w:bCs/>
          <w:sz w:val="28"/>
          <w:szCs w:val="28"/>
          <w:rtl/>
          <w:lang w:bidi="ar-AE"/>
        </w:rPr>
        <w:t xml:space="preserve"> </w:t>
      </w:r>
      <w:r w:rsidR="0080414E" w:rsidRPr="00C2303D">
        <w:rPr>
          <w:rFonts w:hint="cs"/>
          <w:b/>
          <w:bCs/>
          <w:sz w:val="28"/>
          <w:szCs w:val="28"/>
          <w:rtl/>
          <w:lang w:bidi="ar-AE"/>
        </w:rPr>
        <w:t>الالكتروني:</w:t>
      </w:r>
    </w:p>
    <w:p w14:paraId="5D7310A0" w14:textId="534CAFAA" w:rsidR="00C2303D" w:rsidRDefault="00C2303D" w:rsidP="00C2303D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3FFBECD1" w14:textId="77777777" w:rsidR="0062581D" w:rsidRPr="00C2303D" w:rsidRDefault="0062581D" w:rsidP="0062581D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0DEA30B0" w14:textId="598839C6" w:rsidR="00766385" w:rsidRPr="00C2303D" w:rsidRDefault="00A54593" w:rsidP="00C2303D">
      <w:pPr>
        <w:pStyle w:val="ListParagraph"/>
        <w:bidi/>
        <w:ind w:left="1080" w:hanging="1354"/>
        <w:jc w:val="center"/>
        <w:rPr>
          <w:b/>
          <w:bCs/>
          <w:sz w:val="28"/>
          <w:szCs w:val="28"/>
          <w:u w:val="single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إقرار</w:t>
      </w:r>
    </w:p>
    <w:p w14:paraId="04B184CF" w14:textId="77777777" w:rsidR="009E6DA2" w:rsidRPr="00C2303D" w:rsidRDefault="009E6DA2" w:rsidP="009E6DA2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385D1E76" w14:textId="1D2C41FD" w:rsidR="00A54593" w:rsidRPr="00C2303D" w:rsidRDefault="00A54593" w:rsidP="007E54DE">
      <w:pPr>
        <w:pStyle w:val="ListParagraph"/>
        <w:bidi/>
        <w:ind w:left="-360"/>
        <w:rPr>
          <w:sz w:val="28"/>
          <w:szCs w:val="28"/>
          <w:rtl/>
          <w:lang w:bidi="ar-AE"/>
        </w:rPr>
      </w:pPr>
      <w:r w:rsidRPr="00C2303D">
        <w:rPr>
          <w:rFonts w:hint="cs"/>
          <w:sz w:val="28"/>
          <w:szCs w:val="28"/>
          <w:rtl/>
          <w:lang w:bidi="ar-AE"/>
        </w:rPr>
        <w:t>أقر</w:t>
      </w:r>
      <w:r w:rsidR="00BF3E3B">
        <w:rPr>
          <w:rFonts w:hint="cs"/>
          <w:sz w:val="28"/>
          <w:szCs w:val="28"/>
          <w:rtl/>
          <w:lang w:bidi="ar-AE"/>
        </w:rPr>
        <w:t>ّ</w:t>
      </w:r>
      <w:r w:rsidRPr="00C2303D">
        <w:rPr>
          <w:rFonts w:hint="cs"/>
          <w:sz w:val="28"/>
          <w:szCs w:val="28"/>
          <w:rtl/>
          <w:lang w:bidi="ar-AE"/>
        </w:rPr>
        <w:t xml:space="preserve"> أنا م</w:t>
      </w:r>
      <w:r w:rsidR="00BF3E3B">
        <w:rPr>
          <w:rFonts w:hint="cs"/>
          <w:sz w:val="28"/>
          <w:szCs w:val="28"/>
          <w:rtl/>
          <w:lang w:bidi="ar-AE"/>
        </w:rPr>
        <w:t>ُ</w:t>
      </w:r>
      <w:r w:rsidRPr="00C2303D">
        <w:rPr>
          <w:rFonts w:hint="cs"/>
          <w:sz w:val="28"/>
          <w:szCs w:val="28"/>
          <w:rtl/>
          <w:lang w:bidi="ar-AE"/>
        </w:rPr>
        <w:t>قد</w:t>
      </w:r>
      <w:r w:rsidR="00BF3E3B">
        <w:rPr>
          <w:rFonts w:hint="cs"/>
          <w:sz w:val="28"/>
          <w:szCs w:val="28"/>
          <w:rtl/>
          <w:lang w:bidi="ar-AE"/>
        </w:rPr>
        <w:t>ّ</w:t>
      </w:r>
      <w:r w:rsidRPr="00C2303D">
        <w:rPr>
          <w:rFonts w:hint="cs"/>
          <w:sz w:val="28"/>
          <w:szCs w:val="28"/>
          <w:rtl/>
          <w:lang w:bidi="ar-AE"/>
        </w:rPr>
        <w:t xml:space="preserve">م هذا </w:t>
      </w:r>
      <w:r w:rsidR="007E54DE">
        <w:rPr>
          <w:rFonts w:hint="cs"/>
          <w:sz w:val="28"/>
          <w:szCs w:val="28"/>
          <w:rtl/>
          <w:lang w:bidi="ar-AE"/>
        </w:rPr>
        <w:t>الطلب</w:t>
      </w:r>
      <w:r w:rsidRPr="00C2303D">
        <w:rPr>
          <w:rFonts w:hint="cs"/>
          <w:sz w:val="28"/>
          <w:szCs w:val="28"/>
          <w:rtl/>
          <w:lang w:bidi="ar-AE"/>
        </w:rPr>
        <w:t xml:space="preserve"> بأنني ذي صفة بتقديم هذا الطلب ومخو</w:t>
      </w:r>
      <w:r w:rsidR="00C2303D" w:rsidRPr="00C2303D">
        <w:rPr>
          <w:rFonts w:hint="cs"/>
          <w:sz w:val="28"/>
          <w:szCs w:val="28"/>
          <w:rtl/>
          <w:lang w:bidi="ar-AE"/>
        </w:rPr>
        <w:t>ّ</w:t>
      </w:r>
      <w:r w:rsidRPr="00C2303D">
        <w:rPr>
          <w:rFonts w:hint="cs"/>
          <w:sz w:val="28"/>
          <w:szCs w:val="28"/>
          <w:rtl/>
          <w:lang w:bidi="ar-AE"/>
        </w:rPr>
        <w:t xml:space="preserve">ل </w:t>
      </w:r>
      <w:r w:rsidR="0080414E" w:rsidRPr="00C2303D">
        <w:rPr>
          <w:rFonts w:hint="cs"/>
          <w:sz w:val="28"/>
          <w:szCs w:val="28"/>
          <w:rtl/>
          <w:lang w:bidi="ar-AE"/>
        </w:rPr>
        <w:t>بذلك،</w:t>
      </w:r>
      <w:r w:rsidRPr="00C2303D">
        <w:rPr>
          <w:rFonts w:hint="cs"/>
          <w:sz w:val="28"/>
          <w:szCs w:val="28"/>
          <w:rtl/>
          <w:lang w:bidi="ar-AE"/>
        </w:rPr>
        <w:t xml:space="preserve"> وأقر</w:t>
      </w:r>
      <w:r w:rsidR="00BF3E3B">
        <w:rPr>
          <w:rFonts w:hint="cs"/>
          <w:sz w:val="28"/>
          <w:szCs w:val="28"/>
          <w:rtl/>
          <w:lang w:bidi="ar-AE"/>
        </w:rPr>
        <w:t>ّ</w:t>
      </w:r>
      <w:r w:rsidR="003C2182" w:rsidRPr="00C2303D">
        <w:rPr>
          <w:rFonts w:hint="cs"/>
          <w:sz w:val="28"/>
          <w:szCs w:val="28"/>
          <w:rtl/>
          <w:lang w:bidi="ar-AE"/>
        </w:rPr>
        <w:t xml:space="preserve"> </w:t>
      </w:r>
      <w:r w:rsidR="00D94E2A" w:rsidRPr="00C2303D">
        <w:rPr>
          <w:rFonts w:hint="cs"/>
          <w:sz w:val="28"/>
          <w:szCs w:val="28"/>
          <w:rtl/>
          <w:lang w:bidi="ar-AE"/>
        </w:rPr>
        <w:t>بصحة كافة البيانات والوثائق</w:t>
      </w:r>
      <w:r w:rsidRPr="00C2303D">
        <w:rPr>
          <w:rFonts w:hint="cs"/>
          <w:sz w:val="28"/>
          <w:szCs w:val="28"/>
          <w:rtl/>
          <w:lang w:bidi="ar-AE"/>
        </w:rPr>
        <w:t xml:space="preserve"> الواردة </w:t>
      </w:r>
      <w:r w:rsidR="00B5502C" w:rsidRPr="00C2303D">
        <w:rPr>
          <w:rFonts w:hint="cs"/>
          <w:sz w:val="28"/>
          <w:szCs w:val="28"/>
          <w:rtl/>
          <w:lang w:bidi="ar-AE"/>
        </w:rPr>
        <w:t>والم</w:t>
      </w:r>
      <w:r w:rsidR="00C2303D" w:rsidRPr="00C2303D">
        <w:rPr>
          <w:rFonts w:hint="cs"/>
          <w:sz w:val="28"/>
          <w:szCs w:val="28"/>
          <w:rtl/>
          <w:lang w:bidi="ar-AE"/>
        </w:rPr>
        <w:t>ُ</w:t>
      </w:r>
      <w:r w:rsidR="00B5502C" w:rsidRPr="00C2303D">
        <w:rPr>
          <w:rFonts w:hint="cs"/>
          <w:sz w:val="28"/>
          <w:szCs w:val="28"/>
          <w:rtl/>
          <w:lang w:bidi="ar-AE"/>
        </w:rPr>
        <w:t>رفقة</w:t>
      </w:r>
      <w:r w:rsidR="00E86FE5" w:rsidRPr="00C2303D">
        <w:rPr>
          <w:rFonts w:hint="cs"/>
          <w:sz w:val="28"/>
          <w:szCs w:val="28"/>
          <w:rtl/>
          <w:lang w:bidi="ar-AE"/>
        </w:rPr>
        <w:t xml:space="preserve"> بهذا الطلب وأنني أتحمل المسؤ</w:t>
      </w:r>
      <w:r w:rsidR="00BF3E3B">
        <w:rPr>
          <w:rFonts w:hint="cs"/>
          <w:sz w:val="28"/>
          <w:szCs w:val="28"/>
          <w:rtl/>
          <w:lang w:bidi="ar-AE"/>
        </w:rPr>
        <w:t>ولية إ</w:t>
      </w:r>
      <w:r w:rsidRPr="00C2303D">
        <w:rPr>
          <w:rFonts w:hint="cs"/>
          <w:sz w:val="28"/>
          <w:szCs w:val="28"/>
          <w:rtl/>
          <w:lang w:bidi="ar-AE"/>
        </w:rPr>
        <w:t>ذا ثبت خلاف ذلك.</w:t>
      </w:r>
    </w:p>
    <w:p w14:paraId="260E2785" w14:textId="080ED1BE" w:rsidR="00A54593" w:rsidRPr="00C2303D" w:rsidRDefault="00A54593" w:rsidP="00A54593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3B9110E2" w14:textId="046E1EEA" w:rsidR="00A54593" w:rsidRPr="00C2303D" w:rsidRDefault="00A54593" w:rsidP="00CF2677">
      <w:pPr>
        <w:pStyle w:val="ListParagraph"/>
        <w:bidi/>
        <w:ind w:left="1080" w:hanging="1534"/>
        <w:jc w:val="center"/>
        <w:rPr>
          <w:b/>
          <w:bCs/>
          <w:sz w:val="28"/>
          <w:szCs w:val="28"/>
          <w:u w:val="single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بيانات م</w:t>
      </w:r>
      <w:r w:rsidR="00C2303D"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ُ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قد</w:t>
      </w:r>
      <w:r w:rsidR="00C2303D"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 xml:space="preserve">م </w:t>
      </w:r>
      <w:r w:rsidR="00CF2677">
        <w:rPr>
          <w:rFonts w:hint="cs"/>
          <w:b/>
          <w:bCs/>
          <w:sz w:val="28"/>
          <w:szCs w:val="28"/>
          <w:u w:val="single"/>
          <w:rtl/>
          <w:lang w:bidi="ar-AE"/>
        </w:rPr>
        <w:t>ال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 xml:space="preserve">طلب </w:t>
      </w:r>
    </w:p>
    <w:p w14:paraId="42A3553B" w14:textId="77777777" w:rsidR="00BF7DD1" w:rsidRPr="00C2303D" w:rsidRDefault="00BF7DD1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35E719E9" w14:textId="7B025F78" w:rsidR="009E6DA2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الإ</w:t>
      </w:r>
      <w:r w:rsidR="00A54593" w:rsidRPr="00C2303D">
        <w:rPr>
          <w:rFonts w:hint="cs"/>
          <w:b/>
          <w:bCs/>
          <w:sz w:val="28"/>
          <w:szCs w:val="28"/>
          <w:rtl/>
          <w:lang w:bidi="ar-AE"/>
        </w:rPr>
        <w:t>سم:</w:t>
      </w:r>
    </w:p>
    <w:p w14:paraId="1988DBF1" w14:textId="77777777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50825280" w14:textId="543C50F3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صفة:</w:t>
      </w:r>
    </w:p>
    <w:p w14:paraId="79251EA2" w14:textId="6A073EAD" w:rsidR="00A54593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(إ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رفاق</w:t>
      </w:r>
      <w:r w:rsidR="00A54593" w:rsidRPr="00C2303D">
        <w:rPr>
          <w:rFonts w:hint="cs"/>
          <w:b/>
          <w:bCs/>
          <w:sz w:val="28"/>
          <w:szCs w:val="28"/>
          <w:rtl/>
          <w:lang w:bidi="ar-AE"/>
        </w:rPr>
        <w:t xml:space="preserve"> صورة من السند)</w:t>
      </w:r>
    </w:p>
    <w:p w14:paraId="3984D517" w14:textId="77777777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3685E02A" w14:textId="459F5284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جنسية:</w:t>
      </w:r>
    </w:p>
    <w:p w14:paraId="0C2D7AEE" w14:textId="77777777" w:rsidR="00BF7DD1" w:rsidRPr="00C2303D" w:rsidRDefault="00BF7DD1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74DA03C0" w14:textId="553360E2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رقم الهوية أو جواز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السفر:</w:t>
      </w:r>
    </w:p>
    <w:p w14:paraId="2FD2184A" w14:textId="64BF36E9" w:rsidR="00A54593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(إ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رفاق</w:t>
      </w:r>
      <w:r w:rsidR="00A54593" w:rsidRPr="00C2303D">
        <w:rPr>
          <w:rFonts w:hint="cs"/>
          <w:b/>
          <w:bCs/>
          <w:sz w:val="28"/>
          <w:szCs w:val="28"/>
          <w:rtl/>
          <w:lang w:bidi="ar-AE"/>
        </w:rPr>
        <w:t xml:space="preserve"> صورة من الهوية أو جواز السفر)</w:t>
      </w:r>
    </w:p>
    <w:p w14:paraId="592F3999" w14:textId="77777777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37EFA69A" w14:textId="3E9586D9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عنوان:</w:t>
      </w:r>
    </w:p>
    <w:p w14:paraId="0962FCF1" w14:textId="358E4F51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2F859EE2" w14:textId="7B791839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رقم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الهاتف:</w:t>
      </w:r>
    </w:p>
    <w:p w14:paraId="6FA34C28" w14:textId="0BBF9F1D" w:rsidR="00601E74" w:rsidRPr="00C2303D" w:rsidRDefault="00601E74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بريد الالكتروني:</w:t>
      </w:r>
    </w:p>
    <w:p w14:paraId="5374C7C6" w14:textId="4220DB69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2B50B82D" w14:textId="6AD59F45" w:rsidR="00BF7DD1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تاريخ تقديم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الطلب:</w:t>
      </w:r>
    </w:p>
    <w:p w14:paraId="204BFD0D" w14:textId="468FBEBE" w:rsid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13955B90" w14:textId="2F95C649" w:rsid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1FE4AC13" w14:textId="77777777" w:rsidR="00C2303D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0479CC38" w14:textId="304A0684" w:rsidR="00B5502C" w:rsidRPr="00C2303D" w:rsidRDefault="00B5502C" w:rsidP="00C2303D">
      <w:pPr>
        <w:pStyle w:val="ListParagraph"/>
        <w:tabs>
          <w:tab w:val="right" w:pos="270"/>
        </w:tabs>
        <w:bidi/>
        <w:ind w:left="-360" w:hanging="90"/>
        <w:jc w:val="both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(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ملاحظة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: </w:t>
      </w:r>
      <w:r w:rsidR="00BF7DD1" w:rsidRPr="00C2303D">
        <w:rPr>
          <w:rFonts w:hint="cs"/>
          <w:b/>
          <w:bCs/>
          <w:sz w:val="28"/>
          <w:szCs w:val="28"/>
          <w:rtl/>
          <w:lang w:bidi="ar-AE"/>
        </w:rPr>
        <w:t>التاريخ الذي تم فيه تقديم الطلب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 يجب أن يتوافق مع تاريخ إرسال الطلب عبر البريد الإلكتروني </w:t>
      </w:r>
      <w:hyperlink r:id="rId8" w:history="1">
        <w:r w:rsidR="009D5B58" w:rsidRPr="00C2303D">
          <w:rPr>
            <w:rStyle w:val="Hyperlink"/>
            <w:b/>
            <w:bCs/>
            <w:sz w:val="28"/>
            <w:szCs w:val="28"/>
            <w:lang w:bidi="ar-AE"/>
          </w:rPr>
          <w:t>Sanctions@amlu.gov.jo</w:t>
        </w:r>
      </w:hyperlink>
      <w:r w:rsidR="00C2303D" w:rsidRPr="00C2303D">
        <w:rPr>
          <w:rStyle w:val="Hyperlink"/>
          <w:rFonts w:hint="cs"/>
          <w:b/>
          <w:bCs/>
          <w:sz w:val="28"/>
          <w:szCs w:val="28"/>
          <w:u w:val="none"/>
          <w:rtl/>
          <w:lang w:bidi="ar-AE"/>
        </w:rPr>
        <w:t xml:space="preserve"> 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إلى </w:t>
      </w:r>
      <w:r w:rsidR="009D5B58" w:rsidRPr="00C2303D">
        <w:rPr>
          <w:rFonts w:hint="cs"/>
          <w:b/>
          <w:bCs/>
          <w:sz w:val="28"/>
          <w:szCs w:val="28"/>
          <w:rtl/>
          <w:lang w:bidi="ar-JO"/>
        </w:rPr>
        <w:t>اللجنة الفنية لتنفيذ قرارات مجلس الأمن المعنية بالإرهاب وتمويله وتمويل انتشار أسلحة الدمار الشامل).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 </w:t>
      </w:r>
    </w:p>
    <w:p w14:paraId="4A856498" w14:textId="2806A47C" w:rsidR="00601E74" w:rsidRPr="00C2303D" w:rsidRDefault="00601E74" w:rsidP="00601E74">
      <w:pPr>
        <w:pStyle w:val="ListParagraph"/>
        <w:bidi/>
        <w:ind w:left="1080"/>
        <w:rPr>
          <w:sz w:val="28"/>
          <w:szCs w:val="28"/>
          <w:lang w:bidi="ar-AE"/>
        </w:rPr>
      </w:pPr>
    </w:p>
    <w:sectPr w:rsidR="00601E74" w:rsidRPr="00C2303D" w:rsidSect="00C2303D">
      <w:headerReference w:type="default" r:id="rId9"/>
      <w:footerReference w:type="default" r:id="rId10"/>
      <w:pgSz w:w="12240" w:h="15840"/>
      <w:pgMar w:top="3154" w:right="1440" w:bottom="1440" w:left="135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ADFCB4" w14:textId="77777777" w:rsidR="007945B1" w:rsidRDefault="007945B1" w:rsidP="00183E62">
      <w:pPr>
        <w:spacing w:after="0" w:line="240" w:lineRule="auto"/>
      </w:pPr>
      <w:r>
        <w:separator/>
      </w:r>
    </w:p>
  </w:endnote>
  <w:endnote w:type="continuationSeparator" w:id="0">
    <w:p w14:paraId="0E122C4C" w14:textId="77777777" w:rsidR="007945B1" w:rsidRDefault="007945B1" w:rsidP="00183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511797"/>
      <w:docPartObj>
        <w:docPartGallery w:val="Page Numbers (Bottom of Page)"/>
        <w:docPartUnique/>
      </w:docPartObj>
    </w:sdtPr>
    <w:sdtEndPr/>
    <w:sdtContent>
      <w:p w14:paraId="46164953" w14:textId="28B56513" w:rsidR="0040236F" w:rsidRDefault="0040236F" w:rsidP="00C230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3E3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AC0BA4" w14:textId="77777777" w:rsidR="0040236F" w:rsidRDefault="00402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13855D" w14:textId="77777777" w:rsidR="007945B1" w:rsidRDefault="007945B1" w:rsidP="00183E62">
      <w:pPr>
        <w:spacing w:after="0" w:line="240" w:lineRule="auto"/>
      </w:pPr>
      <w:r>
        <w:separator/>
      </w:r>
    </w:p>
  </w:footnote>
  <w:footnote w:type="continuationSeparator" w:id="0">
    <w:p w14:paraId="26C6EBF4" w14:textId="77777777" w:rsidR="007945B1" w:rsidRDefault="007945B1" w:rsidP="00183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C4237" w14:textId="56AC28AD" w:rsidR="00656682" w:rsidRDefault="00656682" w:rsidP="00656682">
    <w:pPr>
      <w:ind w:left="-540"/>
      <w:jc w:val="center"/>
      <w:rPr>
        <w:rFonts w:asciiTheme="majorBidi" w:hAnsiTheme="majorBidi" w:cstheme="majorBidi"/>
        <w:b/>
        <w:bCs/>
        <w:rtl/>
        <w:lang w:bidi="ar-JO"/>
      </w:rPr>
    </w:pPr>
    <w:r>
      <w:rPr>
        <w:noProof/>
        <w:sz w:val="28"/>
        <w:szCs w:val="28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5A15715" wp14:editId="113A74E8">
              <wp:simplePos x="0" y="0"/>
              <wp:positionH relativeFrom="margin">
                <wp:posOffset>2052127</wp:posOffset>
              </wp:positionH>
              <wp:positionV relativeFrom="paragraph">
                <wp:posOffset>-377577</wp:posOffset>
              </wp:positionV>
              <wp:extent cx="1645340" cy="874643"/>
              <wp:effectExtent l="0" t="0" r="0" b="1905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645340" cy="874643"/>
                        <a:chOff x="0" y="0"/>
                        <a:chExt cx="1285875" cy="1331619"/>
                      </a:xfrm>
                    </wpg:grpSpPr>
                    <pic:pic xmlns:pic="http://schemas.openxmlformats.org/drawingml/2006/picture">
                      <pic:nvPicPr>
                        <pic:cNvPr id="7" name="Picture 0" descr="634140149152499632.jp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9596" y="0"/>
                          <a:ext cx="620395" cy="884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8" name="Picture 1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96644"/>
                          <a:ext cx="1285875" cy="43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3CBD698" id="Group 3" o:spid="_x0000_s1026" style="position:absolute;margin-left:161.6pt;margin-top:-29.75pt;width:129.55pt;height:68.85pt;z-index:-251657216;mso-position-horizontal-relative:margin" coordsize="12858,13316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0" o:spid="_x0000_s1027" type="#_x0000_t75" alt="634140149152499632.jpg" style="position:absolute;left:3195;width:6204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">
                <v:imagedata r:id="rId3" o:title="634140149152499632"/>
                <v:path arrowok="t"/>
              </v:shape>
              <v:shape id="Picture 13" o:spid="_x0000_s1028" type="#_x0000_t75" style="position:absolute;top:8966;width:12858;height:4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">
                <v:imagedata r:id="rId4" o:title=""/>
                <v:path arrowok="t"/>
              </v:shape>
              <w10:wrap anchorx="margin"/>
            </v:group>
          </w:pict>
        </mc:Fallback>
      </mc:AlternateContent>
    </w:r>
  </w:p>
  <w:p w14:paraId="783AD542" w14:textId="77777777" w:rsidR="00656682" w:rsidRDefault="00656682" w:rsidP="00656682">
    <w:pPr>
      <w:ind w:left="-540"/>
      <w:jc w:val="center"/>
      <w:rPr>
        <w:rFonts w:asciiTheme="majorBidi" w:hAnsiTheme="majorBidi" w:cstheme="majorBidi"/>
        <w:b/>
        <w:bCs/>
        <w:rtl/>
        <w:lang w:bidi="ar-JO"/>
      </w:rPr>
    </w:pPr>
  </w:p>
  <w:p w14:paraId="0982A656" w14:textId="77777777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6"/>
        <w:szCs w:val="6"/>
        <w:rtl/>
        <w:lang w:bidi="ar-JO"/>
      </w:rPr>
    </w:pPr>
  </w:p>
  <w:p w14:paraId="587F207D" w14:textId="3AD7F299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28"/>
        <w:szCs w:val="28"/>
        <w:rtl/>
        <w:lang w:bidi="ar-JO"/>
      </w:rPr>
    </w:pPr>
    <w:r w:rsidRPr="00C2303D">
      <w:rPr>
        <w:rFonts w:asciiTheme="majorBidi" w:hAnsiTheme="majorBidi" w:cstheme="majorBidi" w:hint="cs"/>
        <w:b/>
        <w:bCs/>
        <w:sz w:val="28"/>
        <w:szCs w:val="28"/>
        <w:rtl/>
        <w:lang w:bidi="ar-JO"/>
      </w:rPr>
      <w:t>اللجنة الفنية لتنفيذ قرارات مجلس</w:t>
    </w:r>
  </w:p>
  <w:p w14:paraId="29B6CBA8" w14:textId="6F90FC69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28"/>
        <w:szCs w:val="28"/>
        <w:rtl/>
        <w:lang w:bidi="ar-JO"/>
      </w:rPr>
    </w:pPr>
    <w:r w:rsidRPr="00C2303D">
      <w:rPr>
        <w:rFonts w:asciiTheme="majorBidi" w:hAnsiTheme="majorBidi" w:cstheme="majorBidi" w:hint="cs"/>
        <w:b/>
        <w:bCs/>
        <w:sz w:val="28"/>
        <w:szCs w:val="28"/>
        <w:rtl/>
        <w:lang w:bidi="ar-JO"/>
      </w:rPr>
      <w:t>الأمن المتعلقة بالإرهاب وتمويله</w:t>
    </w:r>
  </w:p>
  <w:p w14:paraId="64AFBFE0" w14:textId="28302FFF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28"/>
        <w:szCs w:val="28"/>
        <w:lang w:bidi="ar-JO"/>
      </w:rPr>
    </w:pPr>
    <w:r w:rsidRPr="00C2303D">
      <w:rPr>
        <w:rFonts w:asciiTheme="majorBidi" w:hAnsiTheme="majorBidi" w:cstheme="majorBidi" w:hint="cs"/>
        <w:b/>
        <w:bCs/>
        <w:sz w:val="28"/>
        <w:szCs w:val="28"/>
        <w:rtl/>
        <w:lang w:bidi="ar-JO"/>
      </w:rPr>
      <w:t>وتمويل انتشار أسلحة الدمار الشامل</w:t>
    </w:r>
  </w:p>
  <w:p w14:paraId="7DF03673" w14:textId="653F77DF" w:rsidR="0040236F" w:rsidRDefault="0040236F" w:rsidP="00F04A6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22789"/>
    <w:multiLevelType w:val="hybridMultilevel"/>
    <w:tmpl w:val="9B1880DA"/>
    <w:lvl w:ilvl="0" w:tplc="A1060D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7AE0876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72F7B"/>
    <w:multiLevelType w:val="hybridMultilevel"/>
    <w:tmpl w:val="69B26926"/>
    <w:lvl w:ilvl="0" w:tplc="518A77CE">
      <w:start w:val="1"/>
      <w:numFmt w:val="bullet"/>
      <w:lvlText w:val=""/>
      <w:lvlJc w:val="left"/>
      <w:pPr>
        <w:ind w:left="3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34" w:hanging="360"/>
      </w:pPr>
      <w:rPr>
        <w:rFonts w:ascii="Wingdings" w:hAnsi="Wingdings" w:hint="default"/>
      </w:rPr>
    </w:lvl>
  </w:abstractNum>
  <w:abstractNum w:abstractNumId="2" w15:restartNumberingAfterBreak="0">
    <w:nsid w:val="1CA7612B"/>
    <w:multiLevelType w:val="hybridMultilevel"/>
    <w:tmpl w:val="E2D80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B702B4"/>
    <w:multiLevelType w:val="hybridMultilevel"/>
    <w:tmpl w:val="E0DC056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85DD1"/>
    <w:multiLevelType w:val="hybridMultilevel"/>
    <w:tmpl w:val="79C0227E"/>
    <w:lvl w:ilvl="0" w:tplc="27101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2776A9"/>
    <w:multiLevelType w:val="hybridMultilevel"/>
    <w:tmpl w:val="BA84F8E0"/>
    <w:lvl w:ilvl="0" w:tplc="885A6A8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FCA7823"/>
    <w:multiLevelType w:val="hybridMultilevel"/>
    <w:tmpl w:val="5582F5AC"/>
    <w:lvl w:ilvl="0" w:tplc="CB6A1C1C">
      <w:numFmt w:val="bullet"/>
      <w:lvlText w:val="•"/>
      <w:lvlJc w:val="left"/>
      <w:pPr>
        <w:ind w:left="36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3FD20DA0"/>
    <w:multiLevelType w:val="hybridMultilevel"/>
    <w:tmpl w:val="9B1880D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D1822"/>
    <w:multiLevelType w:val="hybridMultilevel"/>
    <w:tmpl w:val="867A5C62"/>
    <w:lvl w:ilvl="0" w:tplc="F02EB67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40527"/>
    <w:multiLevelType w:val="hybridMultilevel"/>
    <w:tmpl w:val="A5B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AA3249"/>
    <w:multiLevelType w:val="hybridMultilevel"/>
    <w:tmpl w:val="98C8AA38"/>
    <w:lvl w:ilvl="0" w:tplc="518A77CE">
      <w:start w:val="1"/>
      <w:numFmt w:val="bullet"/>
      <w:lvlText w:val="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1" w15:restartNumberingAfterBreak="0">
    <w:nsid w:val="60FD02CC"/>
    <w:multiLevelType w:val="hybridMultilevel"/>
    <w:tmpl w:val="B942C8D8"/>
    <w:lvl w:ilvl="0" w:tplc="D018BF68">
      <w:start w:val="1"/>
      <w:numFmt w:val="bullet"/>
      <w:pStyle w:val="K2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6B6994"/>
    <w:multiLevelType w:val="hybridMultilevel"/>
    <w:tmpl w:val="3AD433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CC304A"/>
    <w:multiLevelType w:val="hybridMultilevel"/>
    <w:tmpl w:val="F88C9546"/>
    <w:lvl w:ilvl="0" w:tplc="5D9A5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4B42BB"/>
    <w:multiLevelType w:val="hybridMultilevel"/>
    <w:tmpl w:val="7D605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1B426C"/>
    <w:multiLevelType w:val="hybridMultilevel"/>
    <w:tmpl w:val="C39016C2"/>
    <w:lvl w:ilvl="0" w:tplc="518A77CE">
      <w:start w:val="1"/>
      <w:numFmt w:val="bullet"/>
      <w:lvlText w:val=""/>
      <w:lvlJc w:val="left"/>
      <w:pPr>
        <w:ind w:left="3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34" w:hanging="360"/>
      </w:pPr>
      <w:rPr>
        <w:rFonts w:ascii="Wingdings" w:hAnsi="Wingdings" w:hint="default"/>
      </w:rPr>
    </w:lvl>
  </w:abstractNum>
  <w:abstractNum w:abstractNumId="16" w15:restartNumberingAfterBreak="0">
    <w:nsid w:val="7B647902"/>
    <w:multiLevelType w:val="hybridMultilevel"/>
    <w:tmpl w:val="C4103EE0"/>
    <w:lvl w:ilvl="0" w:tplc="AC527BD4">
      <w:start w:val="1"/>
      <w:numFmt w:val="decimal"/>
      <w:pStyle w:val="TOC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C869B8"/>
    <w:multiLevelType w:val="hybridMultilevel"/>
    <w:tmpl w:val="1B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14"/>
  </w:num>
  <w:num w:numId="5">
    <w:abstractNumId w:val="3"/>
  </w:num>
  <w:num w:numId="6">
    <w:abstractNumId w:val="17"/>
  </w:num>
  <w:num w:numId="7">
    <w:abstractNumId w:val="0"/>
  </w:num>
  <w:num w:numId="8">
    <w:abstractNumId w:val="4"/>
  </w:num>
  <w:num w:numId="9">
    <w:abstractNumId w:val="9"/>
  </w:num>
  <w:num w:numId="10">
    <w:abstractNumId w:val="16"/>
  </w:num>
  <w:num w:numId="11">
    <w:abstractNumId w:val="2"/>
  </w:num>
  <w:num w:numId="12">
    <w:abstractNumId w:val="7"/>
  </w:num>
  <w:num w:numId="13">
    <w:abstractNumId w:val="13"/>
  </w:num>
  <w:num w:numId="14">
    <w:abstractNumId w:val="5"/>
  </w:num>
  <w:num w:numId="15">
    <w:abstractNumId w:val="1"/>
  </w:num>
  <w:num w:numId="16">
    <w:abstractNumId w:val="15"/>
  </w:num>
  <w:num w:numId="17">
    <w:abstractNumId w:val="10"/>
  </w:num>
  <w:num w:numId="18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Y0MTUxMTE1NTJU0lEKTi0uzszPAykwNK0FAJFiTh0tAAAA"/>
  </w:docVars>
  <w:rsids>
    <w:rsidRoot w:val="00183E62"/>
    <w:rsid w:val="000074F8"/>
    <w:rsid w:val="000104DF"/>
    <w:rsid w:val="00027A47"/>
    <w:rsid w:val="0003058C"/>
    <w:rsid w:val="000372C3"/>
    <w:rsid w:val="00044FEB"/>
    <w:rsid w:val="00050BB4"/>
    <w:rsid w:val="00052CA5"/>
    <w:rsid w:val="00054C2C"/>
    <w:rsid w:val="000640AE"/>
    <w:rsid w:val="00077875"/>
    <w:rsid w:val="00096AAB"/>
    <w:rsid w:val="000A73A8"/>
    <w:rsid w:val="000C016E"/>
    <w:rsid w:val="000C0C9C"/>
    <w:rsid w:val="000C2FFA"/>
    <w:rsid w:val="000C78A8"/>
    <w:rsid w:val="000D6EF8"/>
    <w:rsid w:val="00101DC1"/>
    <w:rsid w:val="00106FE4"/>
    <w:rsid w:val="00121AF9"/>
    <w:rsid w:val="001241F9"/>
    <w:rsid w:val="0012682F"/>
    <w:rsid w:val="00136DBD"/>
    <w:rsid w:val="00143E53"/>
    <w:rsid w:val="00155D1C"/>
    <w:rsid w:val="001563BF"/>
    <w:rsid w:val="00173385"/>
    <w:rsid w:val="001827D6"/>
    <w:rsid w:val="00182EC7"/>
    <w:rsid w:val="00183E62"/>
    <w:rsid w:val="00185B84"/>
    <w:rsid w:val="00192ECC"/>
    <w:rsid w:val="001A67FC"/>
    <w:rsid w:val="001C4323"/>
    <w:rsid w:val="001E6CBC"/>
    <w:rsid w:val="00204037"/>
    <w:rsid w:val="0020558A"/>
    <w:rsid w:val="00205C0D"/>
    <w:rsid w:val="002123B6"/>
    <w:rsid w:val="0021265F"/>
    <w:rsid w:val="00243CF8"/>
    <w:rsid w:val="00255D5A"/>
    <w:rsid w:val="00260041"/>
    <w:rsid w:val="00263376"/>
    <w:rsid w:val="002811FA"/>
    <w:rsid w:val="00284C31"/>
    <w:rsid w:val="00290A58"/>
    <w:rsid w:val="002920DC"/>
    <w:rsid w:val="002931B3"/>
    <w:rsid w:val="002B23DE"/>
    <w:rsid w:val="002B6494"/>
    <w:rsid w:val="002C3B6F"/>
    <w:rsid w:val="002D5199"/>
    <w:rsid w:val="002E4A1B"/>
    <w:rsid w:val="002E6623"/>
    <w:rsid w:val="00302052"/>
    <w:rsid w:val="0030576D"/>
    <w:rsid w:val="003172E9"/>
    <w:rsid w:val="003323B4"/>
    <w:rsid w:val="00334910"/>
    <w:rsid w:val="00334E0A"/>
    <w:rsid w:val="00340FA6"/>
    <w:rsid w:val="00342BC6"/>
    <w:rsid w:val="00347F3D"/>
    <w:rsid w:val="0035266C"/>
    <w:rsid w:val="00356B6B"/>
    <w:rsid w:val="00370F89"/>
    <w:rsid w:val="00372013"/>
    <w:rsid w:val="00382534"/>
    <w:rsid w:val="0038320A"/>
    <w:rsid w:val="00385A07"/>
    <w:rsid w:val="00393B69"/>
    <w:rsid w:val="003A419A"/>
    <w:rsid w:val="003A4BF0"/>
    <w:rsid w:val="003B1B09"/>
    <w:rsid w:val="003C2182"/>
    <w:rsid w:val="003C4D4A"/>
    <w:rsid w:val="003F62FF"/>
    <w:rsid w:val="0040236F"/>
    <w:rsid w:val="00414BC3"/>
    <w:rsid w:val="00435148"/>
    <w:rsid w:val="0043727F"/>
    <w:rsid w:val="00447202"/>
    <w:rsid w:val="00452B32"/>
    <w:rsid w:val="00453E66"/>
    <w:rsid w:val="00464532"/>
    <w:rsid w:val="00464EB4"/>
    <w:rsid w:val="00465D21"/>
    <w:rsid w:val="00471334"/>
    <w:rsid w:val="00471F64"/>
    <w:rsid w:val="00473BAC"/>
    <w:rsid w:val="00473DB1"/>
    <w:rsid w:val="00481B22"/>
    <w:rsid w:val="00483FE6"/>
    <w:rsid w:val="0048658D"/>
    <w:rsid w:val="004A2D70"/>
    <w:rsid w:val="004B608E"/>
    <w:rsid w:val="004B7BCD"/>
    <w:rsid w:val="004D15BD"/>
    <w:rsid w:val="004E4B5D"/>
    <w:rsid w:val="004F7051"/>
    <w:rsid w:val="00500925"/>
    <w:rsid w:val="005023C8"/>
    <w:rsid w:val="00506F1E"/>
    <w:rsid w:val="0050786C"/>
    <w:rsid w:val="00513A7A"/>
    <w:rsid w:val="00517A96"/>
    <w:rsid w:val="0053644F"/>
    <w:rsid w:val="00541254"/>
    <w:rsid w:val="00543AD3"/>
    <w:rsid w:val="00560061"/>
    <w:rsid w:val="00564E94"/>
    <w:rsid w:val="0057124C"/>
    <w:rsid w:val="005767F8"/>
    <w:rsid w:val="00586807"/>
    <w:rsid w:val="0059232A"/>
    <w:rsid w:val="005A0122"/>
    <w:rsid w:val="005B1E2B"/>
    <w:rsid w:val="005B6099"/>
    <w:rsid w:val="005C1B8E"/>
    <w:rsid w:val="005E36F4"/>
    <w:rsid w:val="005F7D83"/>
    <w:rsid w:val="00601E74"/>
    <w:rsid w:val="00611F25"/>
    <w:rsid w:val="00621589"/>
    <w:rsid w:val="006248EA"/>
    <w:rsid w:val="0062581D"/>
    <w:rsid w:val="0063541E"/>
    <w:rsid w:val="006370CA"/>
    <w:rsid w:val="0064070D"/>
    <w:rsid w:val="00647BC2"/>
    <w:rsid w:val="00656156"/>
    <w:rsid w:val="00656682"/>
    <w:rsid w:val="00663D64"/>
    <w:rsid w:val="006666B6"/>
    <w:rsid w:val="006753CE"/>
    <w:rsid w:val="0068541A"/>
    <w:rsid w:val="006A1D9F"/>
    <w:rsid w:val="006B6DDF"/>
    <w:rsid w:val="006C6265"/>
    <w:rsid w:val="006D1473"/>
    <w:rsid w:val="006D76CB"/>
    <w:rsid w:val="006E1D9E"/>
    <w:rsid w:val="006E29DB"/>
    <w:rsid w:val="006F0675"/>
    <w:rsid w:val="006F410E"/>
    <w:rsid w:val="006F60F7"/>
    <w:rsid w:val="00706205"/>
    <w:rsid w:val="007063D5"/>
    <w:rsid w:val="00715299"/>
    <w:rsid w:val="0071660B"/>
    <w:rsid w:val="00716D6B"/>
    <w:rsid w:val="007177A0"/>
    <w:rsid w:val="007215A0"/>
    <w:rsid w:val="00726BA2"/>
    <w:rsid w:val="0073128C"/>
    <w:rsid w:val="00732882"/>
    <w:rsid w:val="0075314A"/>
    <w:rsid w:val="00764093"/>
    <w:rsid w:val="00764B5A"/>
    <w:rsid w:val="00765391"/>
    <w:rsid w:val="00766385"/>
    <w:rsid w:val="00781239"/>
    <w:rsid w:val="00785163"/>
    <w:rsid w:val="007945B1"/>
    <w:rsid w:val="00797243"/>
    <w:rsid w:val="007A206A"/>
    <w:rsid w:val="007B4424"/>
    <w:rsid w:val="007B587A"/>
    <w:rsid w:val="007B5AB5"/>
    <w:rsid w:val="007E1212"/>
    <w:rsid w:val="007E3AC7"/>
    <w:rsid w:val="007E54DE"/>
    <w:rsid w:val="007E6A37"/>
    <w:rsid w:val="007F5367"/>
    <w:rsid w:val="0080414E"/>
    <w:rsid w:val="008146C1"/>
    <w:rsid w:val="00820573"/>
    <w:rsid w:val="0083172A"/>
    <w:rsid w:val="0083649B"/>
    <w:rsid w:val="00843870"/>
    <w:rsid w:val="008525A7"/>
    <w:rsid w:val="0085292C"/>
    <w:rsid w:val="00856CE7"/>
    <w:rsid w:val="00863DCF"/>
    <w:rsid w:val="008648BE"/>
    <w:rsid w:val="00870588"/>
    <w:rsid w:val="0088201A"/>
    <w:rsid w:val="008B0093"/>
    <w:rsid w:val="008B0427"/>
    <w:rsid w:val="008B2185"/>
    <w:rsid w:val="008B3FEF"/>
    <w:rsid w:val="008C28F4"/>
    <w:rsid w:val="008C4146"/>
    <w:rsid w:val="008C4DE5"/>
    <w:rsid w:val="008C54A5"/>
    <w:rsid w:val="008D3174"/>
    <w:rsid w:val="008E594D"/>
    <w:rsid w:val="008E5E1F"/>
    <w:rsid w:val="008F0B01"/>
    <w:rsid w:val="008F2B48"/>
    <w:rsid w:val="0090520C"/>
    <w:rsid w:val="00911AC7"/>
    <w:rsid w:val="00913AAA"/>
    <w:rsid w:val="00915741"/>
    <w:rsid w:val="00923CA4"/>
    <w:rsid w:val="00925B2F"/>
    <w:rsid w:val="00927B04"/>
    <w:rsid w:val="0094503E"/>
    <w:rsid w:val="00950213"/>
    <w:rsid w:val="0095586E"/>
    <w:rsid w:val="00957080"/>
    <w:rsid w:val="00960F62"/>
    <w:rsid w:val="00977061"/>
    <w:rsid w:val="009811AC"/>
    <w:rsid w:val="00982175"/>
    <w:rsid w:val="00985737"/>
    <w:rsid w:val="009916D1"/>
    <w:rsid w:val="009A6837"/>
    <w:rsid w:val="009C2861"/>
    <w:rsid w:val="009C50A7"/>
    <w:rsid w:val="009C66A5"/>
    <w:rsid w:val="009D4109"/>
    <w:rsid w:val="009D5B58"/>
    <w:rsid w:val="009E6DA2"/>
    <w:rsid w:val="009E6F76"/>
    <w:rsid w:val="009E74EB"/>
    <w:rsid w:val="00A01DC5"/>
    <w:rsid w:val="00A02E49"/>
    <w:rsid w:val="00A07FDE"/>
    <w:rsid w:val="00A10EB3"/>
    <w:rsid w:val="00A1467F"/>
    <w:rsid w:val="00A26E4F"/>
    <w:rsid w:val="00A41056"/>
    <w:rsid w:val="00A54593"/>
    <w:rsid w:val="00A573BE"/>
    <w:rsid w:val="00A60EF8"/>
    <w:rsid w:val="00A71C21"/>
    <w:rsid w:val="00A75F40"/>
    <w:rsid w:val="00A76F9B"/>
    <w:rsid w:val="00A81B27"/>
    <w:rsid w:val="00A86180"/>
    <w:rsid w:val="00AA100E"/>
    <w:rsid w:val="00AA417A"/>
    <w:rsid w:val="00AB3EB8"/>
    <w:rsid w:val="00AC028C"/>
    <w:rsid w:val="00AC199E"/>
    <w:rsid w:val="00AC6AC2"/>
    <w:rsid w:val="00AD3250"/>
    <w:rsid w:val="00AD6262"/>
    <w:rsid w:val="00AE5C2D"/>
    <w:rsid w:val="00AF4951"/>
    <w:rsid w:val="00AF74C3"/>
    <w:rsid w:val="00B00869"/>
    <w:rsid w:val="00B0587E"/>
    <w:rsid w:val="00B2021B"/>
    <w:rsid w:val="00B222CC"/>
    <w:rsid w:val="00B26AB8"/>
    <w:rsid w:val="00B30A4C"/>
    <w:rsid w:val="00B41023"/>
    <w:rsid w:val="00B51F71"/>
    <w:rsid w:val="00B5502C"/>
    <w:rsid w:val="00B55650"/>
    <w:rsid w:val="00B6410D"/>
    <w:rsid w:val="00B64396"/>
    <w:rsid w:val="00B72992"/>
    <w:rsid w:val="00B8106C"/>
    <w:rsid w:val="00B81BA4"/>
    <w:rsid w:val="00B87AD2"/>
    <w:rsid w:val="00B912D9"/>
    <w:rsid w:val="00BA2056"/>
    <w:rsid w:val="00BA5EE0"/>
    <w:rsid w:val="00BA7303"/>
    <w:rsid w:val="00BA7DC4"/>
    <w:rsid w:val="00BB0878"/>
    <w:rsid w:val="00BB0999"/>
    <w:rsid w:val="00BB26AC"/>
    <w:rsid w:val="00BB299C"/>
    <w:rsid w:val="00BC196C"/>
    <w:rsid w:val="00BC6ACD"/>
    <w:rsid w:val="00BD123D"/>
    <w:rsid w:val="00BD6947"/>
    <w:rsid w:val="00BE0964"/>
    <w:rsid w:val="00BE7491"/>
    <w:rsid w:val="00BF3E3B"/>
    <w:rsid w:val="00BF3FAE"/>
    <w:rsid w:val="00BF6585"/>
    <w:rsid w:val="00BF7DD1"/>
    <w:rsid w:val="00C06A1E"/>
    <w:rsid w:val="00C150E7"/>
    <w:rsid w:val="00C16071"/>
    <w:rsid w:val="00C21608"/>
    <w:rsid w:val="00C22847"/>
    <w:rsid w:val="00C2303D"/>
    <w:rsid w:val="00C31A91"/>
    <w:rsid w:val="00C354DA"/>
    <w:rsid w:val="00C44537"/>
    <w:rsid w:val="00C547CA"/>
    <w:rsid w:val="00C555A1"/>
    <w:rsid w:val="00C617BB"/>
    <w:rsid w:val="00C63BBC"/>
    <w:rsid w:val="00C73807"/>
    <w:rsid w:val="00C76097"/>
    <w:rsid w:val="00C85B06"/>
    <w:rsid w:val="00C9163E"/>
    <w:rsid w:val="00C92AA5"/>
    <w:rsid w:val="00C948CD"/>
    <w:rsid w:val="00C95638"/>
    <w:rsid w:val="00CA6A6D"/>
    <w:rsid w:val="00CB2EF0"/>
    <w:rsid w:val="00CB6439"/>
    <w:rsid w:val="00CC5B54"/>
    <w:rsid w:val="00CC7469"/>
    <w:rsid w:val="00CF01F7"/>
    <w:rsid w:val="00CF2677"/>
    <w:rsid w:val="00D01B16"/>
    <w:rsid w:val="00D1407E"/>
    <w:rsid w:val="00D162B4"/>
    <w:rsid w:val="00D235CD"/>
    <w:rsid w:val="00D270B3"/>
    <w:rsid w:val="00D27246"/>
    <w:rsid w:val="00D404F2"/>
    <w:rsid w:val="00D41A99"/>
    <w:rsid w:val="00D41C13"/>
    <w:rsid w:val="00D65302"/>
    <w:rsid w:val="00D66D5B"/>
    <w:rsid w:val="00D779C9"/>
    <w:rsid w:val="00D92337"/>
    <w:rsid w:val="00D92513"/>
    <w:rsid w:val="00D932C6"/>
    <w:rsid w:val="00D94E2A"/>
    <w:rsid w:val="00DB39F1"/>
    <w:rsid w:val="00DC6773"/>
    <w:rsid w:val="00DD1B83"/>
    <w:rsid w:val="00DD7B22"/>
    <w:rsid w:val="00DE5682"/>
    <w:rsid w:val="00DE7EAD"/>
    <w:rsid w:val="00E131DB"/>
    <w:rsid w:val="00E263E0"/>
    <w:rsid w:val="00E3626F"/>
    <w:rsid w:val="00E41B59"/>
    <w:rsid w:val="00E427BA"/>
    <w:rsid w:val="00E557E8"/>
    <w:rsid w:val="00E608EE"/>
    <w:rsid w:val="00E63128"/>
    <w:rsid w:val="00E7181B"/>
    <w:rsid w:val="00E7517F"/>
    <w:rsid w:val="00E80BF6"/>
    <w:rsid w:val="00E81E1E"/>
    <w:rsid w:val="00E84853"/>
    <w:rsid w:val="00E86FE5"/>
    <w:rsid w:val="00E931D5"/>
    <w:rsid w:val="00EA01B9"/>
    <w:rsid w:val="00EA0508"/>
    <w:rsid w:val="00EC1EAA"/>
    <w:rsid w:val="00ED3C46"/>
    <w:rsid w:val="00F01B47"/>
    <w:rsid w:val="00F02967"/>
    <w:rsid w:val="00F04A66"/>
    <w:rsid w:val="00F07ADC"/>
    <w:rsid w:val="00F17DA0"/>
    <w:rsid w:val="00F2436B"/>
    <w:rsid w:val="00F25DBF"/>
    <w:rsid w:val="00F27A16"/>
    <w:rsid w:val="00F27ED5"/>
    <w:rsid w:val="00F33708"/>
    <w:rsid w:val="00F36EFC"/>
    <w:rsid w:val="00F47072"/>
    <w:rsid w:val="00F51921"/>
    <w:rsid w:val="00F6031A"/>
    <w:rsid w:val="00F7090F"/>
    <w:rsid w:val="00F8321B"/>
    <w:rsid w:val="00F837CD"/>
    <w:rsid w:val="00F845C4"/>
    <w:rsid w:val="00F925AC"/>
    <w:rsid w:val="00F94EC2"/>
    <w:rsid w:val="00F9621A"/>
    <w:rsid w:val="00FA0901"/>
    <w:rsid w:val="00FB2BD7"/>
    <w:rsid w:val="00FB7D47"/>
    <w:rsid w:val="00FC1954"/>
    <w:rsid w:val="00FC659C"/>
    <w:rsid w:val="00FC69F2"/>
    <w:rsid w:val="00FE7B6B"/>
    <w:rsid w:val="00FF390B"/>
    <w:rsid w:val="00FF5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24A0B"/>
  <w15:docId w15:val="{A7326C11-7D07-4FAD-B6F1-0A5CACA33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62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E62"/>
  </w:style>
  <w:style w:type="paragraph" w:styleId="Footer">
    <w:name w:val="footer"/>
    <w:basedOn w:val="Normal"/>
    <w:link w:val="Foot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E62"/>
  </w:style>
  <w:style w:type="paragraph" w:styleId="ListParagraph">
    <w:name w:val="List Paragraph"/>
    <w:aliases w:val="paragraph,References,Dot pt,F5 List Paragraph,List Paragraph1,No Spacing1,List Paragraph Char Char Char,Indicator Text,Numbered Para 1,Bullet 1,List Paragraph12,Bullet Points,MAIN CONTENT,Colorful List - Accent 11,Bullet List,FooterText,L"/>
    <w:basedOn w:val="Normal"/>
    <w:link w:val="ListParagraphChar"/>
    <w:uiPriority w:val="34"/>
    <w:qFormat/>
    <w:rsid w:val="00183E62"/>
    <w:pPr>
      <w:ind w:left="720"/>
      <w:contextualSpacing/>
    </w:pPr>
  </w:style>
  <w:style w:type="table" w:styleId="TableGrid">
    <w:name w:val="Table Grid"/>
    <w:basedOn w:val="TableNormal"/>
    <w:uiPriority w:val="39"/>
    <w:rsid w:val="0018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D5B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1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9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C199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5163"/>
    <w:pPr>
      <w:numPr>
        <w:numId w:val="10"/>
      </w:num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9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C199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AA5"/>
    <w:pPr>
      <w:spacing w:before="200" w:after="200" w:line="240" w:lineRule="auto"/>
      <w:jc w:val="both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AA5"/>
    <w:rPr>
      <w:rFonts w:ascii="Times New Roman" w:hAnsi="Times New Roman" w:cs="Times New Roman"/>
      <w:sz w:val="20"/>
      <w:szCs w:val="20"/>
    </w:rPr>
  </w:style>
  <w:style w:type="paragraph" w:customStyle="1" w:styleId="K2Bullets">
    <w:name w:val="K2 Bullets"/>
    <w:basedOn w:val="Normal"/>
    <w:link w:val="K2BulletsChar"/>
    <w:uiPriority w:val="5"/>
    <w:qFormat/>
    <w:rsid w:val="00C92AA5"/>
    <w:pPr>
      <w:numPr>
        <w:numId w:val="2"/>
      </w:numPr>
      <w:tabs>
        <w:tab w:val="left" w:pos="990"/>
      </w:tabs>
      <w:spacing w:after="80"/>
      <w:jc w:val="both"/>
    </w:pPr>
    <w:rPr>
      <w:rFonts w:ascii="Times New Roman" w:eastAsiaTheme="minorHAnsi" w:hAnsi="Times New Roman" w:cs="Times New Roman"/>
      <w:sz w:val="22"/>
      <w:szCs w:val="22"/>
    </w:rPr>
  </w:style>
  <w:style w:type="character" w:customStyle="1" w:styleId="K2BulletsChar">
    <w:name w:val="K2 Bullets Char"/>
    <w:basedOn w:val="DefaultParagraphFont"/>
    <w:link w:val="K2Bullets"/>
    <w:uiPriority w:val="5"/>
    <w:locked/>
    <w:rsid w:val="00C92AA5"/>
    <w:rPr>
      <w:rFonts w:ascii="Times New Roman" w:hAnsi="Times New Roman" w:cs="Times New Roman"/>
    </w:rPr>
  </w:style>
  <w:style w:type="table" w:styleId="GridTable4">
    <w:name w:val="Grid Table 4"/>
    <w:basedOn w:val="TableNormal"/>
    <w:uiPriority w:val="49"/>
    <w:rsid w:val="00C92A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basedOn w:val="Normal"/>
    <w:link w:val="TableTextChar"/>
    <w:qFormat/>
    <w:rsid w:val="00C92AA5"/>
    <w:pPr>
      <w:spacing w:before="40" w:after="40" w:line="240" w:lineRule="auto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TableTextChar">
    <w:name w:val="Table Text Char"/>
    <w:basedOn w:val="DefaultParagraphFont"/>
    <w:link w:val="TableText"/>
    <w:rsid w:val="00C92AA5"/>
    <w:rPr>
      <w:rFonts w:ascii="Times New Roman" w:hAnsi="Times New Roman" w:cs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B58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ulletedText">
    <w:name w:val="Bulleted Text"/>
    <w:basedOn w:val="ListParagraph"/>
    <w:link w:val="BulletedTextChar"/>
    <w:qFormat/>
    <w:rsid w:val="008C54A5"/>
    <w:pPr>
      <w:numPr>
        <w:numId w:val="3"/>
      </w:numPr>
      <w:tabs>
        <w:tab w:val="left" w:pos="990"/>
      </w:tabs>
      <w:spacing w:after="80"/>
      <w:contextualSpacing w:val="0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BulletedTextChar">
    <w:name w:val="Bulleted Text Char"/>
    <w:basedOn w:val="DefaultParagraphFont"/>
    <w:link w:val="BulletedText"/>
    <w:rsid w:val="008C54A5"/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aliases w:val="paragraph Char,References Char,Dot pt Char,F5 List Paragraph Char,List Paragraph1 Char,No Spacing1 Char,List Paragraph Char Char Char Char,Indicator Text Char,Numbered Para 1 Char,Bullet 1 Char,List Paragraph12 Char,MAIN CONTENT Char"/>
    <w:link w:val="ListParagraph"/>
    <w:uiPriority w:val="34"/>
    <w:qFormat/>
    <w:locked/>
    <w:rsid w:val="008C54A5"/>
    <w:rPr>
      <w:rFonts w:ascii="Arial" w:eastAsia="Arial" w:hAnsi="Arial" w:cs="Arial"/>
      <w:sz w:val="24"/>
      <w:szCs w:val="24"/>
    </w:rPr>
  </w:style>
  <w:style w:type="table" w:styleId="GridTable4-Accent3">
    <w:name w:val="Grid Table 4 Accent 3"/>
    <w:basedOn w:val="TableNormal"/>
    <w:uiPriority w:val="49"/>
    <w:rsid w:val="00647BC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785163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Revision">
    <w:name w:val="Revision"/>
    <w:hidden/>
    <w:uiPriority w:val="99"/>
    <w:semiHidden/>
    <w:rsid w:val="0063541E"/>
    <w:pPr>
      <w:spacing w:after="0" w:line="240" w:lineRule="auto"/>
    </w:pPr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DC5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D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7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9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ctions@amlu.gov.j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5ED29-2ABB-43DE-AC66-4AE9FA418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AIC IT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 Hamad Ahmad Bin fahad Almheiri</dc:creator>
  <cp:keywords/>
  <dc:description/>
  <cp:lastModifiedBy>Talal Nsour</cp:lastModifiedBy>
  <cp:revision>15</cp:revision>
  <cp:lastPrinted>2021-11-24T09:12:00Z</cp:lastPrinted>
  <dcterms:created xsi:type="dcterms:W3CDTF">2022-03-01T05:24:00Z</dcterms:created>
  <dcterms:modified xsi:type="dcterms:W3CDTF">2023-11-22T12:56:00Z</dcterms:modified>
</cp:coreProperties>
</file>